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1CE8F9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Topological Sorting</w:t>
      </w:r>
    </w:p>
    <w:p w14:paraId="58224D35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Radix Sort</w:t>
      </w:r>
    </w:p>
    <w:p w14:paraId="36F8BF4C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Binary Insertion Sort</w:t>
      </w:r>
    </w:p>
    <w:p w14:paraId="7FCFA6AA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 xml:space="preserve">Python Program for </w:t>
      </w:r>
      <w:proofErr w:type="spellStart"/>
      <w:r>
        <w:t>Bitonic</w:t>
      </w:r>
      <w:proofErr w:type="spellEnd"/>
      <w:r>
        <w:t xml:space="preserve"> Sort</w:t>
      </w:r>
    </w:p>
    <w:p w14:paraId="5C39C2B7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Comb Sort</w:t>
      </w:r>
    </w:p>
    <w:p w14:paraId="2EEFC32B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Pigeonhole Sort</w:t>
      </w:r>
    </w:p>
    <w:p w14:paraId="3F1F168C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Cocktail Sort</w:t>
      </w:r>
    </w:p>
    <w:p w14:paraId="26B0CF1B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Gnome Sort</w:t>
      </w:r>
    </w:p>
    <w:p w14:paraId="6805F4E8" w14:textId="77777777" w:rsidR="00135560" w:rsidRDefault="00135560" w:rsidP="00135560">
      <w:pPr>
        <w:pStyle w:val="ListParagraph"/>
        <w:numPr>
          <w:ilvl w:val="0"/>
          <w:numId w:val="2"/>
        </w:numPr>
      </w:pPr>
      <w:r>
        <w:t>Python Program for Odd-Even Sort / Brick Sort</w:t>
      </w:r>
    </w:p>
    <w:p w14:paraId="22EDCF91" w14:textId="479147AA" w:rsidR="004003A6" w:rsidRDefault="00135560" w:rsidP="00135560">
      <w:pPr>
        <w:pStyle w:val="ListParagraph"/>
        <w:numPr>
          <w:ilvl w:val="0"/>
          <w:numId w:val="2"/>
        </w:numPr>
      </w:pPr>
      <w:r>
        <w:t xml:space="preserve">Python Program for </w:t>
      </w:r>
      <w:proofErr w:type="spellStart"/>
      <w:r>
        <w:t>BogoSort</w:t>
      </w:r>
      <w:proofErr w:type="spellEnd"/>
      <w:r>
        <w:t xml:space="preserve"> or Permutation Sort</w:t>
      </w:r>
    </w:p>
    <w:sectPr w:rsidR="004003A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DAD0C" w14:textId="77777777" w:rsidR="00E55BFB" w:rsidRDefault="00E55BFB" w:rsidP="00C5030E">
      <w:pPr>
        <w:spacing w:after="0" w:line="240" w:lineRule="auto"/>
      </w:pPr>
      <w:r>
        <w:separator/>
      </w:r>
    </w:p>
  </w:endnote>
  <w:endnote w:type="continuationSeparator" w:id="0">
    <w:p w14:paraId="4A81FFAE" w14:textId="77777777" w:rsidR="00E55BFB" w:rsidRDefault="00E55BFB" w:rsidP="00C50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DDFBD" w14:textId="77777777" w:rsidR="00C5030E" w:rsidRDefault="00C503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16F5E" w14:textId="77777777" w:rsidR="00C5030E" w:rsidRDefault="00C503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DF4E7" w14:textId="77777777" w:rsidR="00C5030E" w:rsidRDefault="00C503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3B03E" w14:textId="77777777" w:rsidR="00E55BFB" w:rsidRDefault="00E55BFB" w:rsidP="00C5030E">
      <w:pPr>
        <w:spacing w:after="0" w:line="240" w:lineRule="auto"/>
      </w:pPr>
      <w:r>
        <w:separator/>
      </w:r>
    </w:p>
  </w:footnote>
  <w:footnote w:type="continuationSeparator" w:id="0">
    <w:p w14:paraId="6D4360CD" w14:textId="77777777" w:rsidR="00E55BFB" w:rsidRDefault="00E55BFB" w:rsidP="00C503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F6362F" w14:textId="60AB5ADE" w:rsidR="00C5030E" w:rsidRDefault="00C5030E">
    <w:pPr>
      <w:pStyle w:val="Header"/>
    </w:pPr>
    <w:r>
      <w:rPr>
        <w:noProof/>
      </w:rPr>
      <w:pict w14:anchorId="28C9DB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5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6E165B" w14:textId="62F989F1" w:rsidR="00C5030E" w:rsidRDefault="00C5030E">
    <w:pPr>
      <w:pStyle w:val="Header"/>
    </w:pPr>
    <w:r>
      <w:rPr>
        <w:noProof/>
      </w:rPr>
      <w:pict w14:anchorId="1A2DBFD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6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EDCE6" w14:textId="610DF3FF" w:rsidR="00C5030E" w:rsidRDefault="00C5030E">
    <w:pPr>
      <w:pStyle w:val="Header"/>
    </w:pPr>
    <w:r>
      <w:rPr>
        <w:noProof/>
      </w:rPr>
      <w:pict w14:anchorId="6F5666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4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472563"/>
    <w:multiLevelType w:val="hybridMultilevel"/>
    <w:tmpl w:val="120CA1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6F6064"/>
    <w:multiLevelType w:val="hybridMultilevel"/>
    <w:tmpl w:val="2D2AEA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zMQcCY3MTIyUdpeDU4uLM/DyQAqNaAM21G4gsAAAA"/>
  </w:docVars>
  <w:rsids>
    <w:rsidRoot w:val="004003A6"/>
    <w:rsid w:val="00135560"/>
    <w:rsid w:val="004003A6"/>
    <w:rsid w:val="00C5030E"/>
    <w:rsid w:val="00E55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C1159C51-1682-4697-B9E7-042B0745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55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0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30E"/>
  </w:style>
  <w:style w:type="paragraph" w:styleId="Footer">
    <w:name w:val="footer"/>
    <w:basedOn w:val="Normal"/>
    <w:link w:val="FooterChar"/>
    <w:uiPriority w:val="99"/>
    <w:unhideWhenUsed/>
    <w:rsid w:val="00C50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3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05:37:00Z</dcterms:created>
  <dcterms:modified xsi:type="dcterms:W3CDTF">2021-03-26T06:03:00Z</dcterms:modified>
</cp:coreProperties>
</file>